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D1FE3" w14:textId="5A70B46F" w:rsidR="00823771" w:rsidRDefault="005F0A6F">
      <w:r>
        <w:t>1</w:t>
      </w:r>
      <w:r w:rsidR="00671617">
        <w:t>1</w:t>
      </w:r>
      <w:r w:rsidR="00042892">
        <w:t>/</w:t>
      </w:r>
      <w:r w:rsidR="00B20DEC">
        <w:t>10</w:t>
      </w:r>
      <w:r w:rsidR="00042892">
        <w:t>/19 Senate Meeting Start: 5:</w:t>
      </w:r>
      <w:r w:rsidR="00EF7E71">
        <w:t>3</w:t>
      </w:r>
      <w:r w:rsidR="00B20DEC">
        <w:t>1</w:t>
      </w:r>
      <w:r w:rsidR="00FB1539">
        <w:t>pm Standing Clerk: Chase Denny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42892" w14:paraId="25A550C0" w14:textId="77777777" w:rsidTr="00042892">
        <w:tc>
          <w:tcPr>
            <w:tcW w:w="1870" w:type="dxa"/>
          </w:tcPr>
          <w:p w14:paraId="72CF002F" w14:textId="56C02920" w:rsidR="00042892" w:rsidRDefault="00042892">
            <w:r>
              <w:t>Freshman:</w:t>
            </w:r>
          </w:p>
        </w:tc>
        <w:tc>
          <w:tcPr>
            <w:tcW w:w="1870" w:type="dxa"/>
          </w:tcPr>
          <w:p w14:paraId="0A470DAE" w14:textId="7CEF0E68" w:rsidR="00042892" w:rsidRPr="005345F9" w:rsidRDefault="00042892">
            <w:proofErr w:type="spellStart"/>
            <w:r w:rsidRPr="005345F9">
              <w:t>Hajar</w:t>
            </w:r>
            <w:proofErr w:type="spellEnd"/>
            <w:r w:rsidRPr="005345F9">
              <w:t xml:space="preserve"> </w:t>
            </w:r>
            <w:proofErr w:type="spellStart"/>
            <w:r w:rsidRPr="005345F9">
              <w:t>Faiz</w:t>
            </w:r>
            <w:proofErr w:type="spellEnd"/>
          </w:p>
        </w:tc>
        <w:tc>
          <w:tcPr>
            <w:tcW w:w="1870" w:type="dxa"/>
          </w:tcPr>
          <w:p w14:paraId="62E47066" w14:textId="5168B93D" w:rsidR="00042892" w:rsidRPr="005345F9" w:rsidRDefault="00042892">
            <w:r w:rsidRPr="005345F9">
              <w:t xml:space="preserve">Eduard </w:t>
            </w:r>
            <w:proofErr w:type="spellStart"/>
            <w:r w:rsidRPr="005345F9">
              <w:t>Ciobanu</w:t>
            </w:r>
            <w:proofErr w:type="spellEnd"/>
            <w:r w:rsidR="000654ED">
              <w:t xml:space="preserve"> – leave early </w:t>
            </w:r>
          </w:p>
        </w:tc>
        <w:tc>
          <w:tcPr>
            <w:tcW w:w="1870" w:type="dxa"/>
          </w:tcPr>
          <w:p w14:paraId="70B8EEFD" w14:textId="0E4D1E54" w:rsidR="00042892" w:rsidRDefault="00042892">
            <w:r>
              <w:t>Nathaniel Fish</w:t>
            </w:r>
          </w:p>
        </w:tc>
        <w:tc>
          <w:tcPr>
            <w:tcW w:w="1870" w:type="dxa"/>
          </w:tcPr>
          <w:p w14:paraId="01B55C5F" w14:textId="77777777" w:rsidR="00042892" w:rsidRDefault="00042892"/>
        </w:tc>
      </w:tr>
      <w:tr w:rsidR="00042892" w14:paraId="5D27ACF4" w14:textId="77777777" w:rsidTr="00042892">
        <w:tc>
          <w:tcPr>
            <w:tcW w:w="1870" w:type="dxa"/>
          </w:tcPr>
          <w:p w14:paraId="52179DFC" w14:textId="00AD8B15" w:rsidR="00042892" w:rsidRDefault="00042892">
            <w:r>
              <w:t>Sophomore:</w:t>
            </w:r>
          </w:p>
        </w:tc>
        <w:tc>
          <w:tcPr>
            <w:tcW w:w="1870" w:type="dxa"/>
          </w:tcPr>
          <w:p w14:paraId="6F149AEB" w14:textId="10C6AE47" w:rsidR="00042892" w:rsidRPr="00B726D6" w:rsidRDefault="00042892">
            <w:pPr>
              <w:rPr>
                <w:color w:val="000000" w:themeColor="text1"/>
              </w:rPr>
            </w:pPr>
            <w:proofErr w:type="spellStart"/>
            <w:r w:rsidRPr="00B726D6">
              <w:rPr>
                <w:color w:val="000000" w:themeColor="text1"/>
              </w:rPr>
              <w:t>Josahn</w:t>
            </w:r>
            <w:proofErr w:type="spellEnd"/>
            <w:r w:rsidRPr="00B726D6">
              <w:rPr>
                <w:color w:val="000000" w:themeColor="text1"/>
              </w:rPr>
              <w:t xml:space="preserve"> </w:t>
            </w:r>
            <w:proofErr w:type="spellStart"/>
            <w:r w:rsidRPr="00B726D6">
              <w:rPr>
                <w:color w:val="000000" w:themeColor="text1"/>
              </w:rPr>
              <w:t>Oginga</w:t>
            </w:r>
            <w:proofErr w:type="spellEnd"/>
          </w:p>
        </w:tc>
        <w:tc>
          <w:tcPr>
            <w:tcW w:w="1870" w:type="dxa"/>
          </w:tcPr>
          <w:p w14:paraId="0488296D" w14:textId="68D2735F" w:rsidR="00042892" w:rsidRPr="00EF7E71" w:rsidRDefault="00042892">
            <w:pPr>
              <w:rPr>
                <w:color w:val="000000" w:themeColor="text1"/>
              </w:rPr>
            </w:pPr>
            <w:r w:rsidRPr="00D36DE3">
              <w:rPr>
                <w:color w:val="0070C0"/>
              </w:rPr>
              <w:t>Marlene Michele</w:t>
            </w:r>
          </w:p>
        </w:tc>
        <w:tc>
          <w:tcPr>
            <w:tcW w:w="1870" w:type="dxa"/>
          </w:tcPr>
          <w:p w14:paraId="76A9FE68" w14:textId="0C372659" w:rsidR="00042892" w:rsidRDefault="00042892">
            <w:r w:rsidRPr="00095F7B">
              <w:rPr>
                <w:color w:val="0070C0"/>
              </w:rPr>
              <w:t>Brady Willis</w:t>
            </w:r>
          </w:p>
        </w:tc>
        <w:tc>
          <w:tcPr>
            <w:tcW w:w="1870" w:type="dxa"/>
          </w:tcPr>
          <w:p w14:paraId="7291C461" w14:textId="77777777" w:rsidR="00042892" w:rsidRDefault="00042892"/>
        </w:tc>
      </w:tr>
      <w:tr w:rsidR="00042892" w14:paraId="08E67949" w14:textId="77777777" w:rsidTr="00042892">
        <w:tc>
          <w:tcPr>
            <w:tcW w:w="1870" w:type="dxa"/>
          </w:tcPr>
          <w:p w14:paraId="56230640" w14:textId="016D33C5" w:rsidR="00042892" w:rsidRDefault="00042892">
            <w:r>
              <w:t>Junior:</w:t>
            </w:r>
          </w:p>
        </w:tc>
        <w:tc>
          <w:tcPr>
            <w:tcW w:w="1870" w:type="dxa"/>
          </w:tcPr>
          <w:p w14:paraId="18B39786" w14:textId="5AEDE5FD" w:rsidR="00042892" w:rsidRDefault="00042892">
            <w:r>
              <w:t>Chase Denny</w:t>
            </w:r>
          </w:p>
        </w:tc>
        <w:tc>
          <w:tcPr>
            <w:tcW w:w="1870" w:type="dxa"/>
          </w:tcPr>
          <w:p w14:paraId="3CC8B417" w14:textId="6C61AF63" w:rsidR="00042892" w:rsidRPr="00042892" w:rsidRDefault="00042892">
            <w:pPr>
              <w:rPr>
                <w:color w:val="FF0000"/>
              </w:rPr>
            </w:pPr>
            <w:r w:rsidRPr="005F0A6F">
              <w:rPr>
                <w:color w:val="000000" w:themeColor="text1"/>
              </w:rPr>
              <w:t>Jay Bell</w:t>
            </w:r>
          </w:p>
        </w:tc>
        <w:tc>
          <w:tcPr>
            <w:tcW w:w="1870" w:type="dxa"/>
          </w:tcPr>
          <w:p w14:paraId="7AB1A9F9" w14:textId="4825707A" w:rsidR="00042892" w:rsidRPr="007457EE" w:rsidRDefault="00671617">
            <w:pPr>
              <w:rPr>
                <w:color w:val="FF0000"/>
              </w:rPr>
            </w:pPr>
            <w:r w:rsidRPr="00D36DE3">
              <w:rPr>
                <w:color w:val="FF0000"/>
              </w:rPr>
              <w:t>Tim Thiessen</w:t>
            </w:r>
          </w:p>
        </w:tc>
        <w:tc>
          <w:tcPr>
            <w:tcW w:w="1870" w:type="dxa"/>
          </w:tcPr>
          <w:p w14:paraId="0CD2AA93" w14:textId="29A29473" w:rsidR="00042892" w:rsidRDefault="00042892"/>
        </w:tc>
      </w:tr>
      <w:tr w:rsidR="00042892" w14:paraId="68CFE2AC" w14:textId="77777777" w:rsidTr="00042892">
        <w:tc>
          <w:tcPr>
            <w:tcW w:w="1870" w:type="dxa"/>
          </w:tcPr>
          <w:p w14:paraId="0CC79B9F" w14:textId="43EBC8ED" w:rsidR="00042892" w:rsidRDefault="00042892">
            <w:r>
              <w:t>Senior:</w:t>
            </w:r>
          </w:p>
        </w:tc>
        <w:tc>
          <w:tcPr>
            <w:tcW w:w="1870" w:type="dxa"/>
          </w:tcPr>
          <w:p w14:paraId="60A9DBC8" w14:textId="4F247307" w:rsidR="00042892" w:rsidRPr="00042892" w:rsidRDefault="00042892">
            <w:pPr>
              <w:rPr>
                <w:color w:val="FF0000"/>
              </w:rPr>
            </w:pPr>
            <w:r w:rsidRPr="00095F7B">
              <w:rPr>
                <w:color w:val="0070C0"/>
              </w:rPr>
              <w:t>Chris Malpartida</w:t>
            </w:r>
          </w:p>
        </w:tc>
        <w:tc>
          <w:tcPr>
            <w:tcW w:w="1870" w:type="dxa"/>
          </w:tcPr>
          <w:p w14:paraId="6F616A42" w14:textId="08998D30" w:rsidR="00042892" w:rsidRDefault="00042892">
            <w:r w:rsidRPr="00D36DE3">
              <w:rPr>
                <w:color w:val="0070C0"/>
              </w:rPr>
              <w:t>Ana Chavez</w:t>
            </w:r>
          </w:p>
        </w:tc>
        <w:tc>
          <w:tcPr>
            <w:tcW w:w="1870" w:type="dxa"/>
          </w:tcPr>
          <w:p w14:paraId="073667AE" w14:textId="5D25BF51" w:rsidR="00042892" w:rsidRDefault="00042892">
            <w:proofErr w:type="spellStart"/>
            <w:r w:rsidRPr="00671617">
              <w:rPr>
                <w:color w:val="000000" w:themeColor="text1"/>
              </w:rPr>
              <w:t>Nakeisha</w:t>
            </w:r>
            <w:proofErr w:type="spellEnd"/>
            <w:r w:rsidRPr="00671617">
              <w:rPr>
                <w:color w:val="000000" w:themeColor="text1"/>
              </w:rPr>
              <w:t xml:space="preserve"> Greene</w:t>
            </w:r>
          </w:p>
        </w:tc>
        <w:tc>
          <w:tcPr>
            <w:tcW w:w="1870" w:type="dxa"/>
          </w:tcPr>
          <w:p w14:paraId="4D3441DF" w14:textId="77777777" w:rsidR="00042892" w:rsidRDefault="00042892"/>
        </w:tc>
      </w:tr>
      <w:tr w:rsidR="00042892" w14:paraId="27C7783C" w14:textId="77777777" w:rsidTr="00042892">
        <w:tc>
          <w:tcPr>
            <w:tcW w:w="1870" w:type="dxa"/>
          </w:tcPr>
          <w:p w14:paraId="0A37D873" w14:textId="1A3C98F2" w:rsidR="00042892" w:rsidRDefault="00042892">
            <w:r>
              <w:t xml:space="preserve">Senators at Large: </w:t>
            </w:r>
          </w:p>
        </w:tc>
        <w:tc>
          <w:tcPr>
            <w:tcW w:w="1870" w:type="dxa"/>
          </w:tcPr>
          <w:p w14:paraId="1B775FD6" w14:textId="6F7786A5" w:rsidR="00042892" w:rsidRDefault="00042892">
            <w:r>
              <w:t>Jordan Tucker</w:t>
            </w:r>
            <w:r w:rsidR="00095F7B">
              <w:t xml:space="preserve"> – presiding over Senate</w:t>
            </w:r>
          </w:p>
        </w:tc>
        <w:tc>
          <w:tcPr>
            <w:tcW w:w="1870" w:type="dxa"/>
          </w:tcPr>
          <w:p w14:paraId="4DA46716" w14:textId="06308BED" w:rsidR="00042892" w:rsidRDefault="00B20DEC">
            <w:r>
              <w:t>Sawyer Schultz</w:t>
            </w:r>
          </w:p>
        </w:tc>
        <w:tc>
          <w:tcPr>
            <w:tcW w:w="1870" w:type="dxa"/>
          </w:tcPr>
          <w:p w14:paraId="3713A8BC" w14:textId="02DE9E3A" w:rsidR="00042892" w:rsidRPr="00671617" w:rsidRDefault="00042892">
            <w:pPr>
              <w:rPr>
                <w:color w:val="000000" w:themeColor="text1"/>
              </w:rPr>
            </w:pPr>
            <w:r w:rsidRPr="00671617">
              <w:rPr>
                <w:color w:val="000000" w:themeColor="text1"/>
              </w:rPr>
              <w:t>Lee Myers</w:t>
            </w:r>
          </w:p>
        </w:tc>
        <w:tc>
          <w:tcPr>
            <w:tcW w:w="1870" w:type="dxa"/>
          </w:tcPr>
          <w:p w14:paraId="083D03CD" w14:textId="2E3298EF" w:rsidR="00042892" w:rsidRPr="00B20DEC" w:rsidRDefault="00B20DEC">
            <w:pPr>
              <w:rPr>
                <w:color w:val="000000" w:themeColor="text1"/>
              </w:rPr>
            </w:pPr>
            <w:r w:rsidRPr="00D36DE3">
              <w:rPr>
                <w:color w:val="FF0000"/>
              </w:rPr>
              <w:t>Sarah Brannon</w:t>
            </w:r>
          </w:p>
        </w:tc>
      </w:tr>
    </w:tbl>
    <w:p w14:paraId="1223AE56" w14:textId="6F961B2C" w:rsidR="00042892" w:rsidRDefault="00453B05" w:rsidP="00453B05">
      <w:pPr>
        <w:pStyle w:val="ListParagraph"/>
        <w:numPr>
          <w:ilvl w:val="0"/>
          <w:numId w:val="3"/>
        </w:numPr>
      </w:pPr>
      <w:r w:rsidRPr="00453B05">
        <w:rPr>
          <w:color w:val="FF0000"/>
        </w:rPr>
        <w:t>Absent</w:t>
      </w:r>
      <w:r>
        <w:t xml:space="preserve"> </w:t>
      </w:r>
      <w:r w:rsidR="00671617">
        <w:rPr>
          <w:color w:val="4472C4" w:themeColor="accent1"/>
        </w:rPr>
        <w:t>–</w:t>
      </w:r>
      <w:r w:rsidRPr="00453B05">
        <w:rPr>
          <w:color w:val="4472C4" w:themeColor="accent1"/>
        </w:rPr>
        <w:t xml:space="preserve"> Late</w:t>
      </w:r>
      <w:r w:rsidR="00671617">
        <w:rPr>
          <w:color w:val="4472C4" w:themeColor="accent1"/>
        </w:rPr>
        <w:t xml:space="preserve"> </w:t>
      </w:r>
      <w:r w:rsidR="00671617">
        <w:rPr>
          <w:color w:val="70AD47" w:themeColor="accent6"/>
        </w:rPr>
        <w:t>-resigning</w:t>
      </w:r>
    </w:p>
    <w:p w14:paraId="2A8CE04F" w14:textId="15AEBC7C" w:rsidR="00042892" w:rsidRDefault="00042892">
      <w:r>
        <w:t xml:space="preserve">Last </w:t>
      </w:r>
      <w:proofErr w:type="spellStart"/>
      <w:r>
        <w:t>Weeks</w:t>
      </w:r>
      <w:proofErr w:type="spellEnd"/>
      <w:r>
        <w:t xml:space="preserve"> Minutes</w:t>
      </w:r>
    </w:p>
    <w:p w14:paraId="7C377BB1" w14:textId="5F6AD931" w:rsidR="005F0A6F" w:rsidRDefault="005F0A6F" w:rsidP="005F0A6F">
      <w:pPr>
        <w:pStyle w:val="ListParagraph"/>
        <w:numPr>
          <w:ilvl w:val="0"/>
          <w:numId w:val="1"/>
        </w:numPr>
      </w:pPr>
      <w:r>
        <w:t xml:space="preserve">Motion: </w:t>
      </w:r>
      <w:r w:rsidR="00D36DE3">
        <w:t xml:space="preserve">Approve </w:t>
      </w:r>
      <w:proofErr w:type="spellStart"/>
      <w:r w:rsidR="00D36DE3">
        <w:t>Oginga</w:t>
      </w:r>
      <w:proofErr w:type="spellEnd"/>
      <w:r w:rsidR="00D36DE3">
        <w:t>, Second Eduard</w:t>
      </w:r>
    </w:p>
    <w:p w14:paraId="187DA3BC" w14:textId="15C90508" w:rsidR="005F0A6F" w:rsidRDefault="005F0A6F" w:rsidP="005F0A6F">
      <w:pPr>
        <w:pStyle w:val="ListParagraph"/>
        <w:numPr>
          <w:ilvl w:val="0"/>
          <w:numId w:val="1"/>
        </w:numPr>
      </w:pPr>
      <w:r>
        <w:t>Approved</w:t>
      </w:r>
    </w:p>
    <w:p w14:paraId="735C3B96" w14:textId="28AA0D8A" w:rsidR="00EF7E71" w:rsidRDefault="00EF7E71" w:rsidP="005F0A6F">
      <w:r>
        <w:t>Funding Request</w:t>
      </w:r>
    </w:p>
    <w:p w14:paraId="001E9616" w14:textId="77777777" w:rsidR="008B1B25" w:rsidRDefault="005345F9" w:rsidP="00EF7E71">
      <w:pPr>
        <w:pStyle w:val="ListParagraph"/>
        <w:numPr>
          <w:ilvl w:val="0"/>
          <w:numId w:val="6"/>
        </w:numPr>
      </w:pPr>
      <w:r>
        <w:t>CCC –Chris Coleman</w:t>
      </w:r>
    </w:p>
    <w:p w14:paraId="1ED64180" w14:textId="471C563B" w:rsidR="00EF7E71" w:rsidRDefault="008B1B25" w:rsidP="008B1B25">
      <w:pPr>
        <w:pStyle w:val="ListParagraph"/>
        <w:numPr>
          <w:ilvl w:val="0"/>
          <w:numId w:val="13"/>
        </w:numPr>
      </w:pPr>
      <w:r>
        <w:t>January 15</w:t>
      </w:r>
    </w:p>
    <w:p w14:paraId="3884C52F" w14:textId="0ECE693D" w:rsidR="008B1B25" w:rsidRDefault="008B1B25" w:rsidP="008B1B25">
      <w:pPr>
        <w:pStyle w:val="ListParagraph"/>
        <w:numPr>
          <w:ilvl w:val="0"/>
          <w:numId w:val="13"/>
        </w:numPr>
      </w:pPr>
      <w:r>
        <w:t>Expecting 100</w:t>
      </w:r>
    </w:p>
    <w:p w14:paraId="1FA80A5A" w14:textId="251CFC0A" w:rsidR="008B1B25" w:rsidRDefault="008B1B25" w:rsidP="008B1B25">
      <w:pPr>
        <w:pStyle w:val="ListParagraph"/>
        <w:numPr>
          <w:ilvl w:val="0"/>
          <w:numId w:val="13"/>
        </w:numPr>
      </w:pPr>
      <w:r>
        <w:t>Asking $198.50 from SGA</w:t>
      </w:r>
    </w:p>
    <w:p w14:paraId="63FDC1CE" w14:textId="408804F0" w:rsidR="008B1B25" w:rsidRDefault="008B1B25" w:rsidP="008B1B25">
      <w:pPr>
        <w:pStyle w:val="ListParagraph"/>
        <w:numPr>
          <w:ilvl w:val="0"/>
          <w:numId w:val="13"/>
        </w:numPr>
      </w:pPr>
      <w:r>
        <w:t>Also asking from CCC</w:t>
      </w:r>
    </w:p>
    <w:p w14:paraId="3D324DB8" w14:textId="7C459088" w:rsidR="008B1B25" w:rsidRDefault="008B1B25" w:rsidP="008B1B25">
      <w:pPr>
        <w:pStyle w:val="ListParagraph"/>
        <w:numPr>
          <w:ilvl w:val="0"/>
          <w:numId w:val="13"/>
        </w:numPr>
      </w:pPr>
      <w:r>
        <w:t>Lee Motion to approval full, Jay second</w:t>
      </w:r>
    </w:p>
    <w:p w14:paraId="5CEA4A03" w14:textId="235A33FA" w:rsidR="008B1B25" w:rsidRDefault="008B1B25" w:rsidP="008B1B25">
      <w:pPr>
        <w:pStyle w:val="ListParagraph"/>
        <w:numPr>
          <w:ilvl w:val="0"/>
          <w:numId w:val="13"/>
        </w:numPr>
      </w:pPr>
      <w:r>
        <w:t>Motion approved in full</w:t>
      </w:r>
    </w:p>
    <w:p w14:paraId="2C661758" w14:textId="5BD2C684" w:rsidR="005345F9" w:rsidRDefault="005345F9" w:rsidP="00EF7E71">
      <w:pPr>
        <w:pStyle w:val="ListParagraph"/>
        <w:numPr>
          <w:ilvl w:val="0"/>
          <w:numId w:val="6"/>
        </w:numPr>
      </w:pPr>
      <w:r>
        <w:t xml:space="preserve">Mortar Board – Mark </w:t>
      </w:r>
      <w:proofErr w:type="spellStart"/>
      <w:r>
        <w:t>Nigro</w:t>
      </w:r>
      <w:proofErr w:type="spellEnd"/>
    </w:p>
    <w:p w14:paraId="4016A226" w14:textId="0FDD72B1" w:rsidR="00D36DE3" w:rsidRDefault="00D36DE3" w:rsidP="000654ED">
      <w:pPr>
        <w:pStyle w:val="ListParagraph"/>
        <w:numPr>
          <w:ilvl w:val="0"/>
          <w:numId w:val="11"/>
        </w:numPr>
        <w:tabs>
          <w:tab w:val="left" w:pos="2160"/>
        </w:tabs>
      </w:pPr>
      <w:r>
        <w:t>Berea Mortar Board is one of two in KY</w:t>
      </w:r>
    </w:p>
    <w:p w14:paraId="43F82928" w14:textId="33D72468" w:rsidR="00D36DE3" w:rsidRDefault="00D36DE3" w:rsidP="00D36DE3">
      <w:pPr>
        <w:pStyle w:val="ListParagraph"/>
        <w:numPr>
          <w:ilvl w:val="0"/>
          <w:numId w:val="11"/>
        </w:numPr>
      </w:pPr>
      <w:r>
        <w:t xml:space="preserve">Feedback summary and more info from last year attached to funding request </w:t>
      </w:r>
    </w:p>
    <w:p w14:paraId="5F9C6BF1" w14:textId="69BA8381" w:rsidR="00D36DE3" w:rsidRDefault="00D36DE3" w:rsidP="00D36DE3">
      <w:pPr>
        <w:pStyle w:val="ListParagraph"/>
        <w:numPr>
          <w:ilvl w:val="0"/>
          <w:numId w:val="11"/>
        </w:numPr>
      </w:pPr>
      <w:r>
        <w:t>Workshop for leadership hosted by Mark</w:t>
      </w:r>
    </w:p>
    <w:p w14:paraId="3353DCEF" w14:textId="48FD5114" w:rsidR="00D36DE3" w:rsidRDefault="00D36DE3" w:rsidP="00D36DE3">
      <w:pPr>
        <w:pStyle w:val="ListParagraph"/>
        <w:numPr>
          <w:ilvl w:val="0"/>
          <w:numId w:val="11"/>
        </w:numPr>
      </w:pPr>
      <w:r>
        <w:t>Students will be in charge of figuring out logistics. The students in charge were present and gave testimonies on behalf of the program</w:t>
      </w:r>
    </w:p>
    <w:p w14:paraId="07F2BF65" w14:textId="391C53D1" w:rsidR="00D36DE3" w:rsidRDefault="00D36DE3" w:rsidP="00D36DE3">
      <w:pPr>
        <w:pStyle w:val="ListParagraph"/>
        <w:numPr>
          <w:ilvl w:val="0"/>
          <w:numId w:val="11"/>
        </w:numPr>
      </w:pPr>
      <w:r>
        <w:t>SGA funding is for access to the book, snacks, and other fees/materials</w:t>
      </w:r>
    </w:p>
    <w:p w14:paraId="701CAD04" w14:textId="0F19F1ED" w:rsidR="000654ED" w:rsidRPr="000654ED" w:rsidRDefault="000654ED" w:rsidP="000654ED">
      <w:pPr>
        <w:pStyle w:val="ListParagraph"/>
        <w:ind w:left="2160"/>
        <w:rPr>
          <w:b/>
        </w:rPr>
      </w:pPr>
      <w:r>
        <w:rPr>
          <w:b/>
        </w:rPr>
        <w:t xml:space="preserve">Questions for Presenters </w:t>
      </w:r>
    </w:p>
    <w:p w14:paraId="0EC853D1" w14:textId="63167894" w:rsidR="00D36DE3" w:rsidRDefault="00D36DE3" w:rsidP="00D36DE3">
      <w:pPr>
        <w:pStyle w:val="ListParagraph"/>
        <w:numPr>
          <w:ilvl w:val="0"/>
          <w:numId w:val="11"/>
        </w:numPr>
      </w:pPr>
      <w:r>
        <w:t>Fish: Why 25 people only? Mark: Small room and engagement opportunities</w:t>
      </w:r>
    </w:p>
    <w:p w14:paraId="772E0D37" w14:textId="3304D0FE" w:rsidR="00D36DE3" w:rsidRDefault="00D36DE3" w:rsidP="00D36DE3">
      <w:pPr>
        <w:pStyle w:val="ListParagraph"/>
        <w:numPr>
          <w:ilvl w:val="0"/>
          <w:numId w:val="11"/>
        </w:numPr>
      </w:pPr>
      <w:r>
        <w:t>Sawyer: Larger than previous years? Mark: About the same</w:t>
      </w:r>
    </w:p>
    <w:p w14:paraId="5AD26D26" w14:textId="0EA8DEDE" w:rsidR="00D36DE3" w:rsidRDefault="00D36DE3" w:rsidP="00D36DE3">
      <w:pPr>
        <w:pStyle w:val="ListParagraph"/>
        <w:numPr>
          <w:ilvl w:val="0"/>
          <w:numId w:val="11"/>
        </w:numPr>
      </w:pPr>
      <w:proofErr w:type="spellStart"/>
      <w:r>
        <w:t>Oginga</w:t>
      </w:r>
      <w:proofErr w:type="spellEnd"/>
      <w:r>
        <w:t>: Criteria to participate? Mark: First to 25</w:t>
      </w:r>
    </w:p>
    <w:p w14:paraId="7F7AB3B3" w14:textId="7162B9EE" w:rsidR="00D36DE3" w:rsidRDefault="00D36DE3" w:rsidP="00D36DE3">
      <w:pPr>
        <w:pStyle w:val="ListParagraph"/>
        <w:numPr>
          <w:ilvl w:val="0"/>
          <w:numId w:val="11"/>
        </w:numPr>
      </w:pPr>
      <w:r>
        <w:t xml:space="preserve">Marlene: How did your confidence increase from this program? Student reps: </w:t>
      </w:r>
      <w:r w:rsidR="000654ED">
        <w:t>self-aware of strengths and using them more because of it</w:t>
      </w:r>
    </w:p>
    <w:p w14:paraId="7383DF70" w14:textId="0A94D2AF" w:rsidR="000654ED" w:rsidRDefault="000654ED" w:rsidP="000654ED">
      <w:pPr>
        <w:pStyle w:val="ListParagraph"/>
        <w:ind w:left="2160"/>
        <w:rPr>
          <w:b/>
        </w:rPr>
      </w:pPr>
      <w:r>
        <w:rPr>
          <w:b/>
        </w:rPr>
        <w:t xml:space="preserve">Discussion </w:t>
      </w:r>
    </w:p>
    <w:p w14:paraId="0A6344C4" w14:textId="205814B1" w:rsidR="000654ED" w:rsidRPr="000654ED" w:rsidRDefault="000654ED" w:rsidP="000654ED">
      <w:pPr>
        <w:pStyle w:val="ListParagraph"/>
        <w:numPr>
          <w:ilvl w:val="0"/>
          <w:numId w:val="11"/>
        </w:numPr>
        <w:rPr>
          <w:b/>
        </w:rPr>
      </w:pPr>
      <w:r>
        <w:t xml:space="preserve">Marlene: Speech in favor </w:t>
      </w:r>
    </w:p>
    <w:p w14:paraId="6E1E9693" w14:textId="008B2CFF" w:rsidR="000654ED" w:rsidRPr="000654ED" w:rsidRDefault="000654ED" w:rsidP="000654ED">
      <w:pPr>
        <w:pStyle w:val="ListParagraph"/>
        <w:numPr>
          <w:ilvl w:val="0"/>
          <w:numId w:val="11"/>
        </w:numPr>
        <w:rPr>
          <w:b/>
        </w:rPr>
      </w:pPr>
      <w:r>
        <w:t>Fish: Speech in favor. Would have enjoyed seeing student reps that were in the program before</w:t>
      </w:r>
    </w:p>
    <w:p w14:paraId="7649F0F9" w14:textId="505C5AB6" w:rsidR="000654ED" w:rsidRPr="000654ED" w:rsidRDefault="000654ED" w:rsidP="000654ED">
      <w:pPr>
        <w:pStyle w:val="ListParagraph"/>
        <w:numPr>
          <w:ilvl w:val="0"/>
          <w:numId w:val="11"/>
        </w:numPr>
        <w:rPr>
          <w:b/>
        </w:rPr>
      </w:pPr>
      <w:r>
        <w:t xml:space="preserve">Motion: </w:t>
      </w:r>
      <w:proofErr w:type="spellStart"/>
      <w:r>
        <w:t>Hajar</w:t>
      </w:r>
      <w:proofErr w:type="spellEnd"/>
      <w:r>
        <w:t xml:space="preserve"> Approval in Full. Marlene second.</w:t>
      </w:r>
    </w:p>
    <w:p w14:paraId="02E439FF" w14:textId="31851B4F" w:rsidR="000654ED" w:rsidRPr="000654ED" w:rsidRDefault="000654ED" w:rsidP="000654ED">
      <w:pPr>
        <w:pStyle w:val="ListParagraph"/>
        <w:numPr>
          <w:ilvl w:val="0"/>
          <w:numId w:val="11"/>
        </w:numPr>
        <w:rPr>
          <w:b/>
        </w:rPr>
      </w:pPr>
      <w:r>
        <w:lastRenderedPageBreak/>
        <w:t>Full approval for $500</w:t>
      </w:r>
    </w:p>
    <w:p w14:paraId="421AB66E" w14:textId="15C6F560" w:rsidR="005345F9" w:rsidRDefault="000654ED" w:rsidP="005345F9">
      <w:pPr>
        <w:pStyle w:val="ListParagraph"/>
        <w:numPr>
          <w:ilvl w:val="0"/>
          <w:numId w:val="6"/>
        </w:numPr>
      </w:pPr>
      <w:r>
        <w:t xml:space="preserve">Rachel – Office of Sustainability </w:t>
      </w:r>
    </w:p>
    <w:p w14:paraId="672A0B45" w14:textId="3D43BF13" w:rsidR="000654ED" w:rsidRDefault="000654ED" w:rsidP="000654ED">
      <w:pPr>
        <w:pStyle w:val="ListParagraph"/>
        <w:numPr>
          <w:ilvl w:val="0"/>
          <w:numId w:val="12"/>
        </w:numPr>
      </w:pPr>
      <w:r>
        <w:t>Documentary – A Plastic Ocean</w:t>
      </w:r>
    </w:p>
    <w:p w14:paraId="6B060D0C" w14:textId="1EFB6674" w:rsidR="000654ED" w:rsidRDefault="000654ED" w:rsidP="000654ED">
      <w:pPr>
        <w:pStyle w:val="ListParagraph"/>
        <w:numPr>
          <w:ilvl w:val="0"/>
          <w:numId w:val="12"/>
        </w:numPr>
      </w:pPr>
      <w:r>
        <w:t>Funding used for snacks: $40</w:t>
      </w:r>
    </w:p>
    <w:p w14:paraId="2D962677" w14:textId="437BE646" w:rsidR="000654ED" w:rsidRDefault="000654ED" w:rsidP="000654ED">
      <w:pPr>
        <w:pStyle w:val="ListParagraph"/>
        <w:numPr>
          <w:ilvl w:val="0"/>
          <w:numId w:val="12"/>
        </w:numPr>
      </w:pPr>
      <w:r>
        <w:t>Also requesting money from CAB</w:t>
      </w:r>
    </w:p>
    <w:p w14:paraId="033DE679" w14:textId="17C4C5C2" w:rsidR="000654ED" w:rsidRDefault="000654ED" w:rsidP="000654ED">
      <w:pPr>
        <w:pStyle w:val="ListParagraph"/>
        <w:numPr>
          <w:ilvl w:val="0"/>
          <w:numId w:val="12"/>
        </w:numPr>
      </w:pPr>
      <w:r>
        <w:t xml:space="preserve">Saturday Dec 7 </w:t>
      </w:r>
    </w:p>
    <w:p w14:paraId="72E36E41" w14:textId="00A90C9F" w:rsidR="000654ED" w:rsidRDefault="000654ED" w:rsidP="000654ED">
      <w:pPr>
        <w:pStyle w:val="ListParagraph"/>
        <w:numPr>
          <w:ilvl w:val="0"/>
          <w:numId w:val="12"/>
        </w:numPr>
      </w:pPr>
      <w:r>
        <w:t>Estimated attendees are approximately 20-40</w:t>
      </w:r>
    </w:p>
    <w:p w14:paraId="7055DE37" w14:textId="602864DE" w:rsidR="000654ED" w:rsidRDefault="000654ED" w:rsidP="000654ED">
      <w:pPr>
        <w:pStyle w:val="ListParagraph"/>
        <w:ind w:left="1440"/>
      </w:pPr>
      <w:r>
        <w:rPr>
          <w:b/>
        </w:rPr>
        <w:t xml:space="preserve">Discussion </w:t>
      </w:r>
    </w:p>
    <w:p w14:paraId="08B2958F" w14:textId="0B95B47B" w:rsidR="000654ED" w:rsidRDefault="008B1B25" w:rsidP="000654ED">
      <w:pPr>
        <w:pStyle w:val="ListParagraph"/>
        <w:numPr>
          <w:ilvl w:val="0"/>
          <w:numId w:val="12"/>
        </w:numPr>
      </w:pPr>
      <w:r>
        <w:t>Ana motion for full, Marlene second</w:t>
      </w:r>
    </w:p>
    <w:p w14:paraId="4CC19FEE" w14:textId="09192A72" w:rsidR="008B1B25" w:rsidRPr="000654ED" w:rsidRDefault="008B1B25" w:rsidP="000654ED">
      <w:pPr>
        <w:pStyle w:val="ListParagraph"/>
        <w:numPr>
          <w:ilvl w:val="0"/>
          <w:numId w:val="12"/>
        </w:numPr>
      </w:pPr>
      <w:r>
        <w:t>Approval in full</w:t>
      </w:r>
    </w:p>
    <w:p w14:paraId="1DA0966A" w14:textId="0ADF4499" w:rsidR="005345F9" w:rsidRDefault="005345F9" w:rsidP="005345F9">
      <w:pPr>
        <w:pStyle w:val="ListParagraph"/>
      </w:pPr>
    </w:p>
    <w:p w14:paraId="619E0E46" w14:textId="577699C5" w:rsidR="005345F9" w:rsidRDefault="005345F9" w:rsidP="005345F9">
      <w:r>
        <w:t xml:space="preserve">Tabled </w:t>
      </w:r>
    </w:p>
    <w:p w14:paraId="7BF60EB4" w14:textId="13C6BCC7" w:rsidR="005345F9" w:rsidRDefault="005345F9" w:rsidP="005345F9">
      <w:pPr>
        <w:pStyle w:val="ListParagraph"/>
        <w:numPr>
          <w:ilvl w:val="0"/>
          <w:numId w:val="9"/>
        </w:numPr>
      </w:pPr>
      <w:proofErr w:type="spellStart"/>
      <w:r>
        <w:t>Oginga</w:t>
      </w:r>
      <w:proofErr w:type="spellEnd"/>
      <w:r>
        <w:t xml:space="preserve"> Bill</w:t>
      </w:r>
    </w:p>
    <w:p w14:paraId="4A44CC13" w14:textId="47E4375D" w:rsidR="008B1B25" w:rsidRDefault="008B1B25" w:rsidP="008B1B25">
      <w:pPr>
        <w:pStyle w:val="ListParagraph"/>
        <w:numPr>
          <w:ilvl w:val="0"/>
          <w:numId w:val="14"/>
        </w:numPr>
      </w:pPr>
      <w:r>
        <w:t>Brief summary, see meeting notes from 11-10</w:t>
      </w:r>
    </w:p>
    <w:p w14:paraId="192CCA2C" w14:textId="19CD9381" w:rsidR="008B1B25" w:rsidRDefault="008B1B25" w:rsidP="008B1B25">
      <w:pPr>
        <w:pStyle w:val="ListParagraph"/>
        <w:numPr>
          <w:ilvl w:val="0"/>
          <w:numId w:val="14"/>
        </w:numPr>
      </w:pPr>
      <w:r>
        <w:t>Chase: Teri Thompson update saying there will be a line added to the budget to incorporate these funds</w:t>
      </w:r>
    </w:p>
    <w:p w14:paraId="7EA07DCC" w14:textId="2BF919FF" w:rsidR="008B1B25" w:rsidRDefault="008B1B25" w:rsidP="008B1B25">
      <w:pPr>
        <w:pStyle w:val="ListParagraph"/>
        <w:numPr>
          <w:ilvl w:val="0"/>
          <w:numId w:val="14"/>
        </w:numPr>
      </w:pPr>
      <w:r>
        <w:t>Chase</w:t>
      </w:r>
      <w:r w:rsidR="00496AA7">
        <w:t xml:space="preserve">: Professional clothing fund as a guideline for how this money will be allocated to the students </w:t>
      </w:r>
    </w:p>
    <w:p w14:paraId="0E671BBD" w14:textId="27637E7D" w:rsidR="00496AA7" w:rsidRDefault="00496AA7" w:rsidP="008B1B25">
      <w:pPr>
        <w:pStyle w:val="ListParagraph"/>
        <w:numPr>
          <w:ilvl w:val="0"/>
          <w:numId w:val="14"/>
        </w:numPr>
      </w:pPr>
      <w:r>
        <w:t xml:space="preserve">Lee and </w:t>
      </w:r>
      <w:proofErr w:type="spellStart"/>
      <w:r>
        <w:t>Oginga</w:t>
      </w:r>
      <w:proofErr w:type="spellEnd"/>
      <w:r>
        <w:t xml:space="preserve">: Pass this current resolution to let Gus, </w:t>
      </w:r>
      <w:proofErr w:type="spellStart"/>
      <w:r>
        <w:t>etc</w:t>
      </w:r>
      <w:proofErr w:type="spellEnd"/>
      <w:r>
        <w:t xml:space="preserve">, can allocate funds to students </w:t>
      </w:r>
    </w:p>
    <w:p w14:paraId="22587023" w14:textId="5645C485" w:rsidR="00496AA7" w:rsidRDefault="00496AA7" w:rsidP="00496AA7">
      <w:pPr>
        <w:pStyle w:val="ListParagraph"/>
        <w:numPr>
          <w:ilvl w:val="0"/>
          <w:numId w:val="14"/>
        </w:numPr>
      </w:pPr>
      <w:r>
        <w:t>Lee motion to pass bill, Ana second</w:t>
      </w:r>
    </w:p>
    <w:p w14:paraId="4D911089" w14:textId="1637ACB6" w:rsidR="00496AA7" w:rsidRDefault="00496AA7" w:rsidP="00496AA7">
      <w:pPr>
        <w:pStyle w:val="ListParagraph"/>
        <w:numPr>
          <w:ilvl w:val="0"/>
          <w:numId w:val="14"/>
        </w:numPr>
      </w:pPr>
      <w:r>
        <w:t xml:space="preserve">Passed </w:t>
      </w:r>
    </w:p>
    <w:p w14:paraId="2A46950D" w14:textId="00CFF2B0" w:rsidR="00032B58" w:rsidRDefault="005345F9" w:rsidP="005345F9">
      <w:r>
        <w:tab/>
      </w:r>
    </w:p>
    <w:p w14:paraId="59A353B0" w14:textId="04DA08B9" w:rsidR="004C35CC" w:rsidRDefault="004C35CC" w:rsidP="00A37004">
      <w:r>
        <w:t>New Business</w:t>
      </w:r>
    </w:p>
    <w:p w14:paraId="3B8D6578" w14:textId="70E99271" w:rsidR="005345F9" w:rsidRDefault="005345F9" w:rsidP="005345F9">
      <w:pPr>
        <w:pStyle w:val="ListParagraph"/>
        <w:numPr>
          <w:ilvl w:val="0"/>
          <w:numId w:val="10"/>
        </w:numPr>
      </w:pPr>
      <w:r>
        <w:t>Immigration Resolution – Lee</w:t>
      </w:r>
    </w:p>
    <w:p w14:paraId="46B2B5CF" w14:textId="6BCDB235" w:rsidR="00496AA7" w:rsidRDefault="00496AA7" w:rsidP="00496AA7">
      <w:pPr>
        <w:pStyle w:val="ListParagraph"/>
        <w:numPr>
          <w:ilvl w:val="0"/>
          <w:numId w:val="15"/>
        </w:numPr>
      </w:pPr>
      <w:r>
        <w:t>In addition to this resolution a petition: CURRENT: 287 signatories, 225 are students, 4 faculty, 8 staff, 48 alum, 2 anon.</w:t>
      </w:r>
    </w:p>
    <w:p w14:paraId="4D3A7ED5" w14:textId="600AABE0" w:rsidR="00496AA7" w:rsidRPr="00496AA7" w:rsidRDefault="00496AA7" w:rsidP="00496AA7">
      <w:pPr>
        <w:pStyle w:val="ListParagraph"/>
        <w:ind w:left="1440"/>
      </w:pPr>
      <w:r>
        <w:rPr>
          <w:b/>
        </w:rPr>
        <w:t>Questions</w:t>
      </w:r>
    </w:p>
    <w:p w14:paraId="14709C5A" w14:textId="6A1D5030" w:rsidR="00496AA7" w:rsidRDefault="00496AA7" w:rsidP="00496AA7">
      <w:pPr>
        <w:pStyle w:val="ListParagraph"/>
        <w:numPr>
          <w:ilvl w:val="0"/>
          <w:numId w:val="15"/>
        </w:numPr>
      </w:pPr>
      <w:r>
        <w:t xml:space="preserve">Sawyer: New faculty? Yes </w:t>
      </w:r>
    </w:p>
    <w:p w14:paraId="338E7F3C" w14:textId="65B4818B" w:rsidR="00496AA7" w:rsidRDefault="00496AA7" w:rsidP="00496AA7">
      <w:pPr>
        <w:pStyle w:val="ListParagraph"/>
        <w:numPr>
          <w:ilvl w:val="0"/>
          <w:numId w:val="15"/>
        </w:numPr>
      </w:pPr>
      <w:r>
        <w:t>Sawyer: New facility? One location to provide aid over multiple issues. Need further help from shared governance system</w:t>
      </w:r>
    </w:p>
    <w:p w14:paraId="58DA8D22" w14:textId="2627DB12" w:rsidR="00496AA7" w:rsidRDefault="00496AA7" w:rsidP="00496AA7">
      <w:pPr>
        <w:pStyle w:val="ListParagraph"/>
        <w:ind w:left="1440"/>
      </w:pPr>
      <w:r>
        <w:rPr>
          <w:b/>
        </w:rPr>
        <w:t>Discussion</w:t>
      </w:r>
    </w:p>
    <w:p w14:paraId="620C0A71" w14:textId="2D63B4C1" w:rsidR="00496AA7" w:rsidRDefault="00496AA7" w:rsidP="00496AA7">
      <w:pPr>
        <w:pStyle w:val="ListParagraph"/>
        <w:numPr>
          <w:ilvl w:val="0"/>
          <w:numId w:val="15"/>
        </w:numPr>
      </w:pPr>
      <w:r>
        <w:t xml:space="preserve">Marlene: speech in favor </w:t>
      </w:r>
    </w:p>
    <w:p w14:paraId="651A217C" w14:textId="786B18D6" w:rsidR="00496AA7" w:rsidRDefault="00496AA7" w:rsidP="00496AA7">
      <w:pPr>
        <w:pStyle w:val="ListParagraph"/>
        <w:numPr>
          <w:ilvl w:val="0"/>
          <w:numId w:val="15"/>
        </w:numPr>
      </w:pPr>
      <w:r>
        <w:t xml:space="preserve">Jordan: </w:t>
      </w:r>
      <w:r w:rsidRPr="00496AA7">
        <w:rPr>
          <w:u w:val="single"/>
        </w:rPr>
        <w:t>Friendly amendment</w:t>
      </w:r>
      <w:r>
        <w:t xml:space="preserve"> – bullet points changed to numbers for organization </w:t>
      </w:r>
    </w:p>
    <w:p w14:paraId="3FA4C659" w14:textId="4FE6C74F" w:rsidR="00496AA7" w:rsidRDefault="00496AA7" w:rsidP="00496AA7">
      <w:pPr>
        <w:pStyle w:val="ListParagraph"/>
        <w:numPr>
          <w:ilvl w:val="0"/>
          <w:numId w:val="15"/>
        </w:numPr>
        <w:rPr>
          <w:u w:val="single"/>
        </w:rPr>
      </w:pPr>
      <w:r>
        <w:t xml:space="preserve">Jordan: Group question – SGA seat added in addition to </w:t>
      </w:r>
      <w:r w:rsidRPr="00496AA7">
        <w:t>FEE</w:t>
      </w:r>
      <w:r>
        <w:t xml:space="preserve"> seat? </w:t>
      </w:r>
      <w:r>
        <w:rPr>
          <w:u w:val="single"/>
        </w:rPr>
        <w:t xml:space="preserve">Yes, </w:t>
      </w:r>
      <w:r w:rsidRPr="00496AA7">
        <w:rPr>
          <w:u w:val="single"/>
        </w:rPr>
        <w:t>adopted</w:t>
      </w:r>
      <w:r w:rsidR="00095F7B">
        <w:rPr>
          <w:u w:val="single"/>
        </w:rPr>
        <w:t xml:space="preserve"> as f</w:t>
      </w:r>
      <w:r w:rsidRPr="00496AA7">
        <w:rPr>
          <w:u w:val="single"/>
        </w:rPr>
        <w:t xml:space="preserve">riendly amendment </w:t>
      </w:r>
    </w:p>
    <w:p w14:paraId="63790FD8" w14:textId="42007856" w:rsidR="00095F7B" w:rsidRPr="00095F7B" w:rsidRDefault="00095F7B" w:rsidP="00496AA7">
      <w:pPr>
        <w:pStyle w:val="ListParagraph"/>
        <w:numPr>
          <w:ilvl w:val="0"/>
          <w:numId w:val="15"/>
        </w:numPr>
        <w:rPr>
          <w:u w:val="single"/>
        </w:rPr>
      </w:pPr>
      <w:r>
        <w:t>Chris: motion to approve, Jordan to second</w:t>
      </w:r>
    </w:p>
    <w:p w14:paraId="27154280" w14:textId="33AFF4AD" w:rsidR="00095F7B" w:rsidRPr="00095F7B" w:rsidRDefault="00095F7B" w:rsidP="00496AA7">
      <w:pPr>
        <w:pStyle w:val="ListParagraph"/>
        <w:numPr>
          <w:ilvl w:val="0"/>
          <w:numId w:val="15"/>
        </w:numPr>
        <w:rPr>
          <w:u w:val="single"/>
        </w:rPr>
      </w:pPr>
      <w:r>
        <w:t xml:space="preserve">Motion passed unanimously </w:t>
      </w:r>
    </w:p>
    <w:p w14:paraId="004A5569" w14:textId="7D2070F4" w:rsidR="00095F7B" w:rsidRPr="00095F7B" w:rsidRDefault="00095F7B" w:rsidP="00496AA7">
      <w:pPr>
        <w:pStyle w:val="ListParagraph"/>
        <w:numPr>
          <w:ilvl w:val="0"/>
          <w:numId w:val="15"/>
        </w:numPr>
        <w:rPr>
          <w:u w:val="single"/>
        </w:rPr>
      </w:pPr>
      <w:r>
        <w:t>Amended legislation being sent out via email</w:t>
      </w:r>
    </w:p>
    <w:p w14:paraId="609A3261" w14:textId="77777777" w:rsidR="00095F7B" w:rsidRPr="00496AA7" w:rsidRDefault="00095F7B" w:rsidP="00095F7B">
      <w:pPr>
        <w:pStyle w:val="ListParagraph"/>
        <w:ind w:left="1440"/>
        <w:rPr>
          <w:u w:val="single"/>
        </w:rPr>
      </w:pPr>
    </w:p>
    <w:p w14:paraId="78D05A27" w14:textId="168BA941" w:rsidR="005345F9" w:rsidRDefault="005345F9" w:rsidP="005345F9">
      <w:pPr>
        <w:pStyle w:val="ListParagraph"/>
        <w:numPr>
          <w:ilvl w:val="0"/>
          <w:numId w:val="10"/>
        </w:numPr>
      </w:pPr>
      <w:r>
        <w:t>Discussion of Winter Event</w:t>
      </w:r>
    </w:p>
    <w:p w14:paraId="06E8D951" w14:textId="6B03822B" w:rsidR="00095F7B" w:rsidRDefault="00095F7B" w:rsidP="00095F7B">
      <w:pPr>
        <w:pStyle w:val="ListParagraph"/>
        <w:numPr>
          <w:ilvl w:val="0"/>
          <w:numId w:val="16"/>
        </w:numPr>
      </w:pPr>
      <w:r>
        <w:t>Budget is made and approved</w:t>
      </w:r>
    </w:p>
    <w:p w14:paraId="00A59EA4" w14:textId="4B4AFEA0" w:rsidR="00095F7B" w:rsidRDefault="00095F7B" w:rsidP="00095F7B">
      <w:pPr>
        <w:pStyle w:val="ListParagraph"/>
        <w:numPr>
          <w:ilvl w:val="0"/>
          <w:numId w:val="16"/>
        </w:numPr>
      </w:pPr>
      <w:r>
        <w:lastRenderedPageBreak/>
        <w:t xml:space="preserve">Film chosen is the (new) Grinch </w:t>
      </w:r>
    </w:p>
    <w:p w14:paraId="509BBDE0" w14:textId="603CB9E5" w:rsidR="00095F7B" w:rsidRDefault="00095F7B" w:rsidP="00095F7B">
      <w:pPr>
        <w:pStyle w:val="ListParagraph"/>
        <w:numPr>
          <w:ilvl w:val="0"/>
          <w:numId w:val="16"/>
        </w:numPr>
      </w:pPr>
      <w:r>
        <w:t>Marlene is making the flyer, due back to Senate leadership by Wednesday (Date, time, place, movie)</w:t>
      </w:r>
    </w:p>
    <w:p w14:paraId="472B4721" w14:textId="17172C06" w:rsidR="00095F7B" w:rsidRDefault="00095F7B" w:rsidP="00095F7B">
      <w:pPr>
        <w:pStyle w:val="ListParagraph"/>
        <w:numPr>
          <w:ilvl w:val="0"/>
          <w:numId w:val="16"/>
        </w:numPr>
      </w:pPr>
      <w:r>
        <w:t>Ana motion for day - Sunday December 8</w:t>
      </w:r>
      <w:r w:rsidRPr="00095F7B">
        <w:rPr>
          <w:vertAlign w:val="superscript"/>
        </w:rPr>
        <w:t>th</w:t>
      </w:r>
      <w:r>
        <w:t xml:space="preserve"> 7-9, Second Brady</w:t>
      </w:r>
    </w:p>
    <w:p w14:paraId="3E6DE367" w14:textId="25C5035B" w:rsidR="00095F7B" w:rsidRDefault="00095F7B" w:rsidP="00095F7B">
      <w:pPr>
        <w:pStyle w:val="ListParagraph"/>
        <w:numPr>
          <w:ilvl w:val="0"/>
          <w:numId w:val="16"/>
        </w:numPr>
      </w:pPr>
      <w:r>
        <w:t xml:space="preserve">Volunteer for shopping: Brady </w:t>
      </w:r>
    </w:p>
    <w:p w14:paraId="52BDDD6F" w14:textId="7EFD70C6" w:rsidR="00095F7B" w:rsidRDefault="00095F7B" w:rsidP="00095F7B">
      <w:pPr>
        <w:pStyle w:val="ListParagraph"/>
        <w:ind w:left="1440"/>
      </w:pPr>
    </w:p>
    <w:p w14:paraId="5BDC48A6" w14:textId="260CADBF" w:rsidR="00095F7B" w:rsidRDefault="00095F7B" w:rsidP="00095F7B">
      <w:pPr>
        <w:pStyle w:val="ListParagraph"/>
        <w:ind w:left="270"/>
      </w:pPr>
      <w:r>
        <w:t>New Business</w:t>
      </w:r>
    </w:p>
    <w:p w14:paraId="4F72392E" w14:textId="27C56689" w:rsidR="00095F7B" w:rsidRDefault="00095F7B" w:rsidP="00095F7B">
      <w:pPr>
        <w:pStyle w:val="ListParagraph"/>
        <w:numPr>
          <w:ilvl w:val="0"/>
          <w:numId w:val="17"/>
        </w:numPr>
      </w:pPr>
      <w:r>
        <w:t>Pep Band is starting up - Marlene</w:t>
      </w:r>
    </w:p>
    <w:p w14:paraId="331716F9" w14:textId="77777777" w:rsidR="005345F9" w:rsidRDefault="005345F9" w:rsidP="005345F9">
      <w:pPr>
        <w:pStyle w:val="ListParagraph"/>
      </w:pPr>
    </w:p>
    <w:p w14:paraId="3AAB560C" w14:textId="09340016" w:rsidR="00A37004" w:rsidRDefault="004C35CC" w:rsidP="005345F9">
      <w:pPr>
        <w:pStyle w:val="ListParagraph"/>
      </w:pPr>
      <w:r>
        <w:t>Motion to Adjourn:</w:t>
      </w:r>
      <w:r w:rsidR="00EF7E71">
        <w:t xml:space="preserve"> </w:t>
      </w:r>
      <w:r w:rsidR="00095F7B">
        <w:t xml:space="preserve">Ana </w:t>
      </w:r>
      <w:r>
        <w:t xml:space="preserve">Second: </w:t>
      </w:r>
      <w:proofErr w:type="spellStart"/>
      <w:r w:rsidR="00095F7B">
        <w:t>Hajar</w:t>
      </w:r>
      <w:proofErr w:type="spellEnd"/>
      <w:r w:rsidR="00095F7B">
        <w:t xml:space="preserve"> </w:t>
      </w:r>
      <w:r>
        <w:t xml:space="preserve">Ends: </w:t>
      </w:r>
      <w:r w:rsidR="00095F7B">
        <w:t>6:24pm</w:t>
      </w:r>
    </w:p>
    <w:p w14:paraId="3A45A665" w14:textId="77777777" w:rsidR="00A37004" w:rsidRDefault="00A37004" w:rsidP="00A37004">
      <w:r>
        <w:t>Budget Update</w:t>
      </w:r>
    </w:p>
    <w:p w14:paraId="59E90BBA" w14:textId="6747AE9F" w:rsidR="00DF6BA8" w:rsidRDefault="00DF6BA8" w:rsidP="00A37004">
      <w:pPr>
        <w:pStyle w:val="ListParagraph"/>
        <w:numPr>
          <w:ilvl w:val="0"/>
          <w:numId w:val="1"/>
        </w:numPr>
      </w:pPr>
      <w:r>
        <w:t xml:space="preserve"> $</w:t>
      </w:r>
      <w:r w:rsidR="00FB1539">
        <w:t>2,283.50</w:t>
      </w:r>
      <w:r>
        <w:t xml:space="preserve"> dollars total from budget</w:t>
      </w:r>
    </w:p>
    <w:p w14:paraId="421BE500" w14:textId="61AEFC91" w:rsidR="00A37004" w:rsidRDefault="00A37004" w:rsidP="00A37004">
      <w:pPr>
        <w:pStyle w:val="ListParagraph"/>
        <w:numPr>
          <w:ilvl w:val="0"/>
          <w:numId w:val="1"/>
        </w:numPr>
      </w:pPr>
      <w:r>
        <w:t xml:space="preserve">Approximately: </w:t>
      </w:r>
      <w:r w:rsidR="007457EE">
        <w:t>$</w:t>
      </w:r>
      <w:r w:rsidR="00FB1539">
        <w:t>3,205.50</w:t>
      </w:r>
      <w:r w:rsidR="007457EE">
        <w:t xml:space="preserve"> left</w:t>
      </w:r>
    </w:p>
    <w:sectPr w:rsidR="00A37004" w:rsidSect="004C34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434"/>
    <w:multiLevelType w:val="hybridMultilevel"/>
    <w:tmpl w:val="FD44C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79AB"/>
    <w:multiLevelType w:val="hybridMultilevel"/>
    <w:tmpl w:val="8C3EB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6A141B"/>
    <w:multiLevelType w:val="hybridMultilevel"/>
    <w:tmpl w:val="1D0CD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943A8"/>
    <w:multiLevelType w:val="hybridMultilevel"/>
    <w:tmpl w:val="8856A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802A80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6A7"/>
    <w:multiLevelType w:val="hybridMultilevel"/>
    <w:tmpl w:val="F61C1386"/>
    <w:lvl w:ilvl="0" w:tplc="555651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CC04C6"/>
    <w:multiLevelType w:val="hybridMultilevel"/>
    <w:tmpl w:val="66EA7B06"/>
    <w:lvl w:ilvl="0" w:tplc="9EA0ED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25EA1"/>
    <w:multiLevelType w:val="hybridMultilevel"/>
    <w:tmpl w:val="12A0E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64E77"/>
    <w:multiLevelType w:val="hybridMultilevel"/>
    <w:tmpl w:val="C98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E5384"/>
    <w:multiLevelType w:val="hybridMultilevel"/>
    <w:tmpl w:val="74F20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55CAF"/>
    <w:multiLevelType w:val="hybridMultilevel"/>
    <w:tmpl w:val="ED800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070664A"/>
    <w:multiLevelType w:val="hybridMultilevel"/>
    <w:tmpl w:val="CA84DBC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55310D62"/>
    <w:multiLevelType w:val="hybridMultilevel"/>
    <w:tmpl w:val="3AA2CAC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B9C469C"/>
    <w:multiLevelType w:val="hybridMultilevel"/>
    <w:tmpl w:val="34B8D8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B22F1E"/>
    <w:multiLevelType w:val="hybridMultilevel"/>
    <w:tmpl w:val="05F27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0F2B4C"/>
    <w:multiLevelType w:val="hybridMultilevel"/>
    <w:tmpl w:val="452C3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65133"/>
    <w:multiLevelType w:val="hybridMultilevel"/>
    <w:tmpl w:val="1E843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6"/>
  </w:num>
  <w:num w:numId="4">
    <w:abstractNumId w:val="2"/>
  </w:num>
  <w:num w:numId="5">
    <w:abstractNumId w:val="16"/>
  </w:num>
  <w:num w:numId="6">
    <w:abstractNumId w:val="8"/>
  </w:num>
  <w:num w:numId="7">
    <w:abstractNumId w:val="0"/>
  </w:num>
  <w:num w:numId="8">
    <w:abstractNumId w:val="13"/>
  </w:num>
  <w:num w:numId="9">
    <w:abstractNumId w:val="9"/>
  </w:num>
  <w:num w:numId="10">
    <w:abstractNumId w:val="4"/>
  </w:num>
  <w:num w:numId="11">
    <w:abstractNumId w:val="12"/>
  </w:num>
  <w:num w:numId="12">
    <w:abstractNumId w:val="1"/>
  </w:num>
  <w:num w:numId="13">
    <w:abstractNumId w:val="11"/>
  </w:num>
  <w:num w:numId="14">
    <w:abstractNumId w:val="3"/>
  </w:num>
  <w:num w:numId="15">
    <w:abstractNumId w:val="14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DCwMDc3MzG0sDBT0lEKTi0uzszPAykwrAUAmn42tywAAAA="/>
  </w:docVars>
  <w:rsids>
    <w:rsidRoot w:val="00042892"/>
    <w:rsid w:val="00032B58"/>
    <w:rsid w:val="00042892"/>
    <w:rsid w:val="000654ED"/>
    <w:rsid w:val="00095F7B"/>
    <w:rsid w:val="00152390"/>
    <w:rsid w:val="00453B05"/>
    <w:rsid w:val="00487372"/>
    <w:rsid w:val="00496AA7"/>
    <w:rsid w:val="004C34E4"/>
    <w:rsid w:val="004C35CC"/>
    <w:rsid w:val="005345F9"/>
    <w:rsid w:val="005A7B18"/>
    <w:rsid w:val="005F0A6F"/>
    <w:rsid w:val="00671617"/>
    <w:rsid w:val="007169B5"/>
    <w:rsid w:val="007457EE"/>
    <w:rsid w:val="008B1B25"/>
    <w:rsid w:val="009424A1"/>
    <w:rsid w:val="00A37004"/>
    <w:rsid w:val="00B20DEC"/>
    <w:rsid w:val="00B726D6"/>
    <w:rsid w:val="00B74CDE"/>
    <w:rsid w:val="00D36DE3"/>
    <w:rsid w:val="00DF6BA8"/>
    <w:rsid w:val="00EF7E71"/>
    <w:rsid w:val="00FB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2094"/>
  <w15:chartTrackingRefBased/>
  <w15:docId w15:val="{5DF31827-1AC8-F042-8874-4E4D64BFE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L. Tucker</dc:creator>
  <cp:keywords/>
  <dc:description/>
  <cp:lastModifiedBy>Chase R. Denny</cp:lastModifiedBy>
  <cp:revision>3</cp:revision>
  <dcterms:created xsi:type="dcterms:W3CDTF">2019-11-24T22:32:00Z</dcterms:created>
  <dcterms:modified xsi:type="dcterms:W3CDTF">2019-11-24T23:26:00Z</dcterms:modified>
</cp:coreProperties>
</file>